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263fef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263feff-8826-11eb-963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DQAhDXYD9t/QG1DZVP/1UMo+g6JLLwzLYB1fzE6hH/auqBmaar9286jf+/VfThCIcWqs3IV51l5BQ7c0BnnJlpnOFVyAWq9cXeGRFHEIS9KB+kvQbB/oqhCKJ10Np/QgmOQir7xRv+MjPU1wLsR6EEKoQbZ2UHxmZI4np9MX8SFBq2M8sI2J+oqiF9OhCxPwwe97G7aVivyjZVjMopxznK1r9QSbL2C9Ggeld+E+2syotfTuun8CkyVjd3H/q8vABbmkS+69FTzCKOpgf0KHdxsV0c/8pZXd82Du5n/Vgp5vbft6fNTDHtey+mB/bTOHJORfzbcqmsS4n81dneC09R/PcCcs9N3jr7Mr7Vfsu5BpuKQ/01RTxJxDX79n33Tctm25mTM9y9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tatus on router is full red and no Internet for about 6hrs in 01530</w:t>
      </w:r>
      <w:r>
        <w:t xml:space="preserve"> </w:t>
      </w:r>
      <w:r>
        <w:t xml:space="preserve">Ashby Coalvil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263feff-8826-11eb-963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263feff-8826-11eb-963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263feff-8826-11eb-963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263feff</dc:title>
  <dc:creator/>
  <cp:keywords/>
  <dcterms:created xsi:type="dcterms:W3CDTF">2026-05-07T14:57:09Z</dcterms:created>
  <dcterms:modified xsi:type="dcterms:W3CDTF">2026-05-07T14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